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68"/>
        <w:gridCol w:w="2250"/>
      </w:tblGrid>
      <w:tr w:rsidR="00BF2298" w:rsidTr="00222E66">
        <w:tc>
          <w:tcPr>
            <w:tcW w:w="6768" w:type="dxa"/>
            <w:vAlign w:val="bottom"/>
          </w:tcPr>
          <w:p w:rsidR="00BF2298" w:rsidRPr="00BF2298" w:rsidRDefault="00BF2298" w:rsidP="00BF2298">
            <w:pPr>
              <w:rPr>
                <w:rFonts w:asciiTheme="minorHAnsi" w:hAnsiTheme="minorHAnsi"/>
                <w:b/>
                <w:sz w:val="40"/>
                <w:szCs w:val="22"/>
              </w:rPr>
            </w:pPr>
            <w:r>
              <w:rPr>
                <w:rFonts w:asciiTheme="minorHAnsi" w:hAnsiTheme="minorHAnsi"/>
                <w:b/>
                <w:sz w:val="40"/>
                <w:szCs w:val="22"/>
              </w:rPr>
              <w:t>Assignment Cover Sheet</w:t>
            </w:r>
          </w:p>
        </w:tc>
        <w:tc>
          <w:tcPr>
            <w:tcW w:w="2250" w:type="dxa"/>
          </w:tcPr>
          <w:p w:rsidR="00BF2298" w:rsidRDefault="00BF2298" w:rsidP="009120F5">
            <w:pPr>
              <w:pStyle w:val="NoSpacing"/>
              <w:jc w:val="right"/>
              <w:rPr>
                <w:rFonts w:ascii="Calibri" w:hAnsi="Calibri"/>
                <w:sz w:val="36"/>
              </w:rPr>
            </w:pPr>
            <w:r>
              <w:rPr>
                <w:rFonts w:ascii="Calibri" w:hAnsi="Calibri"/>
                <w:noProof/>
                <w:sz w:val="36"/>
              </w:rPr>
              <w:drawing>
                <wp:inline distT="0" distB="0" distL="0" distR="0" wp14:anchorId="2832055F" wp14:editId="2204DF30">
                  <wp:extent cx="923925" cy="889060"/>
                  <wp:effectExtent l="0" t="0" r="0" b="6350"/>
                  <wp:docPr id="1" name="Picture 1" descr="D:\AMDT\Advertising\Logos\amdt\AMDT logo BW.f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AMDT\Advertising\Logos\amdt\AMDT logo BW.f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3925" cy="889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C73E4" w:rsidRDefault="003C73E4" w:rsidP="003B3853">
      <w:pPr>
        <w:rPr>
          <w:rFonts w:asciiTheme="minorHAnsi" w:hAnsiTheme="minorHAnsi"/>
          <w:sz w:val="22"/>
          <w:szCs w:val="22"/>
        </w:rPr>
      </w:pPr>
    </w:p>
    <w:p w:rsidR="00323D80" w:rsidRDefault="00271EED" w:rsidP="003B3853">
      <w:pPr>
        <w:rPr>
          <w:rFonts w:ascii="Calibri" w:hAnsi="Calibri" w:cs="Arial"/>
          <w:b/>
          <w:szCs w:val="22"/>
        </w:rPr>
      </w:pPr>
      <w:r w:rsidRPr="00323D80">
        <w:rPr>
          <w:rFonts w:ascii="Calibri" w:hAnsi="Calibri" w:cs="Arial"/>
          <w:b/>
          <w:szCs w:val="22"/>
        </w:rPr>
        <w:t>STUDENT INFO</w:t>
      </w:r>
    </w:p>
    <w:p w:rsidR="00F47257" w:rsidRPr="00F47257" w:rsidRDefault="00F47257" w:rsidP="003B3853">
      <w:pPr>
        <w:rPr>
          <w:rFonts w:ascii="Calibri" w:hAnsi="Calibri" w:cs="Arial"/>
          <w:b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88"/>
        <w:gridCol w:w="2070"/>
        <w:gridCol w:w="1440"/>
        <w:gridCol w:w="2520"/>
      </w:tblGrid>
      <w:tr w:rsidR="00323D80" w:rsidTr="00E374C2">
        <w:trPr>
          <w:trHeight w:val="288"/>
        </w:trPr>
        <w:tc>
          <w:tcPr>
            <w:tcW w:w="2988" w:type="dxa"/>
          </w:tcPr>
          <w:p w:rsidR="007E0A37" w:rsidRPr="00557E8B" w:rsidRDefault="007E0A37" w:rsidP="003B385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Student Name</w:t>
            </w:r>
          </w:p>
        </w:tc>
        <w:tc>
          <w:tcPr>
            <w:tcW w:w="2070" w:type="dxa"/>
          </w:tcPr>
          <w:p w:rsidR="007E0A37" w:rsidRPr="00557E8B" w:rsidRDefault="003157CA" w:rsidP="003157CA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Registration #</w:t>
            </w:r>
          </w:p>
        </w:tc>
        <w:tc>
          <w:tcPr>
            <w:tcW w:w="1440" w:type="dxa"/>
          </w:tcPr>
          <w:p w:rsidR="007E0A37" w:rsidRPr="00557E8B" w:rsidRDefault="00EF0FBE" w:rsidP="00F7034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Mobile</w:t>
            </w:r>
          </w:p>
        </w:tc>
        <w:tc>
          <w:tcPr>
            <w:tcW w:w="2520" w:type="dxa"/>
          </w:tcPr>
          <w:p w:rsidR="007E0A37" w:rsidRPr="00557E8B" w:rsidRDefault="00EF0FBE" w:rsidP="003B385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Email</w:t>
            </w:r>
          </w:p>
        </w:tc>
      </w:tr>
      <w:tr w:rsidR="00323D80" w:rsidTr="00E374C2">
        <w:trPr>
          <w:trHeight w:val="288"/>
        </w:trPr>
        <w:tc>
          <w:tcPr>
            <w:tcW w:w="2988" w:type="dxa"/>
            <w:vAlign w:val="center"/>
          </w:tcPr>
          <w:p w:rsidR="007E0A37" w:rsidRPr="00BE02BA" w:rsidRDefault="00684FCD" w:rsidP="003C5C25">
            <w:pPr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Ikhlas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Ismi</w:t>
            </w:r>
            <w:proofErr w:type="spellEnd"/>
          </w:p>
        </w:tc>
        <w:tc>
          <w:tcPr>
            <w:tcW w:w="2070" w:type="dxa"/>
            <w:vAlign w:val="center"/>
          </w:tcPr>
          <w:p w:rsidR="007E0A37" w:rsidRDefault="00435659" w:rsidP="003C5C25">
            <w:pPr>
              <w:rPr>
                <w:rFonts w:asciiTheme="minorHAnsi" w:hAnsiTheme="minorHAnsi"/>
                <w:sz w:val="22"/>
                <w:szCs w:val="22"/>
              </w:rPr>
            </w:pPr>
            <w:r w:rsidRPr="00AA0B8C">
              <w:rPr>
                <w:rFonts w:ascii="Calibri" w:hAnsi="Calibri" w:cs="Arial"/>
                <w:sz w:val="20"/>
                <w:szCs w:val="22"/>
              </w:rPr>
              <w:t>iAMDT.</w:t>
            </w:r>
            <w:r w:rsidR="00684FCD">
              <w:rPr>
                <w:rFonts w:ascii="Calibri" w:hAnsi="Calibri" w:cs="Arial"/>
                <w:sz w:val="20"/>
                <w:szCs w:val="22"/>
              </w:rPr>
              <w:t>1528</w:t>
            </w:r>
          </w:p>
        </w:tc>
        <w:tc>
          <w:tcPr>
            <w:tcW w:w="1440" w:type="dxa"/>
          </w:tcPr>
          <w:p w:rsidR="007E0A37" w:rsidRDefault="00684FCD" w:rsidP="003B3853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0725498355</w:t>
            </w:r>
          </w:p>
        </w:tc>
        <w:tc>
          <w:tcPr>
            <w:tcW w:w="2520" w:type="dxa"/>
          </w:tcPr>
          <w:p w:rsidR="007E0A37" w:rsidRDefault="00076991" w:rsidP="003B3853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i</w:t>
            </w:r>
            <w:r w:rsidR="00684FCD">
              <w:rPr>
                <w:rFonts w:asciiTheme="minorHAnsi" w:hAnsiTheme="minorHAnsi"/>
                <w:sz w:val="22"/>
                <w:szCs w:val="22"/>
              </w:rPr>
              <w:t>khlas1528@amdtians.com</w:t>
            </w:r>
          </w:p>
        </w:tc>
      </w:tr>
    </w:tbl>
    <w:p w:rsidR="00557E8B" w:rsidRDefault="00557E8B" w:rsidP="003B3853">
      <w:pPr>
        <w:rPr>
          <w:rFonts w:asciiTheme="minorHAnsi" w:hAnsiTheme="minorHAnsi"/>
          <w:sz w:val="22"/>
          <w:szCs w:val="22"/>
        </w:rPr>
      </w:pPr>
    </w:p>
    <w:p w:rsidR="000152E5" w:rsidRDefault="000152E5" w:rsidP="003B3853">
      <w:pPr>
        <w:rPr>
          <w:rFonts w:asciiTheme="minorHAnsi" w:hAnsiTheme="minorHAnsi"/>
          <w:sz w:val="22"/>
          <w:szCs w:val="22"/>
        </w:rPr>
      </w:pPr>
    </w:p>
    <w:p w:rsidR="00815AB1" w:rsidRDefault="00271EED" w:rsidP="003B3853">
      <w:pPr>
        <w:rPr>
          <w:rFonts w:ascii="Calibri" w:hAnsi="Calibri" w:cs="Arial"/>
          <w:b/>
          <w:szCs w:val="22"/>
        </w:rPr>
      </w:pPr>
      <w:r w:rsidRPr="00323D80">
        <w:rPr>
          <w:rFonts w:ascii="Calibri" w:hAnsi="Calibri" w:cs="Arial"/>
          <w:b/>
          <w:szCs w:val="22"/>
        </w:rPr>
        <w:t>COURSE INFORMATION</w:t>
      </w:r>
    </w:p>
    <w:p w:rsidR="00F47257" w:rsidRPr="00F47257" w:rsidRDefault="00F47257" w:rsidP="003B3853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8"/>
        <w:gridCol w:w="5040"/>
      </w:tblGrid>
      <w:tr w:rsidR="009C5FF0" w:rsidRPr="00557E8B" w:rsidTr="00E43BA4">
        <w:trPr>
          <w:trHeight w:val="288"/>
        </w:trPr>
        <w:tc>
          <w:tcPr>
            <w:tcW w:w="3978" w:type="dxa"/>
            <w:tcBorders>
              <w:bottom w:val="single" w:sz="4" w:space="0" w:color="auto"/>
            </w:tcBorders>
          </w:tcPr>
          <w:p w:rsidR="009C5FF0" w:rsidRPr="00557E8B" w:rsidRDefault="009C5FF0" w:rsidP="003B385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Course Title</w:t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:rsidR="009C5FF0" w:rsidRPr="002259A3" w:rsidRDefault="009C5FF0" w:rsidP="00A22F07">
            <w:pPr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Course </w:t>
            </w:r>
            <w:r>
              <w:rPr>
                <w:rFonts w:ascii="Calibri" w:hAnsi="Calibri" w:cs="Arial"/>
                <w:b/>
                <w:sz w:val="22"/>
                <w:szCs w:val="22"/>
              </w:rPr>
              <w:t>Code</w:t>
            </w:r>
          </w:p>
        </w:tc>
      </w:tr>
      <w:tr w:rsidR="009C5FF0" w:rsidTr="00E43BA4">
        <w:trPr>
          <w:trHeight w:val="288"/>
        </w:trPr>
        <w:tc>
          <w:tcPr>
            <w:tcW w:w="3978" w:type="dxa"/>
            <w:tcBorders>
              <w:top w:val="single" w:sz="4" w:space="0" w:color="auto"/>
              <w:bottom w:val="single" w:sz="4" w:space="0" w:color="auto"/>
            </w:tcBorders>
          </w:tcPr>
          <w:p w:rsidR="009C5FF0" w:rsidRPr="00B84D08" w:rsidRDefault="00D94B01" w:rsidP="003B3853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HND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:rsidR="009C5FF0" w:rsidRPr="002259A3" w:rsidRDefault="002654A5" w:rsidP="003B3853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/>
                <w:color w:val="FF0000"/>
                <w:sz w:val="22"/>
                <w:szCs w:val="22"/>
              </w:rPr>
              <w:t>ADW&amp;AD</w:t>
            </w:r>
          </w:p>
        </w:tc>
      </w:tr>
    </w:tbl>
    <w:p w:rsidR="00271EED" w:rsidRDefault="00271EED" w:rsidP="003B3853">
      <w:pPr>
        <w:rPr>
          <w:rFonts w:asciiTheme="minorHAnsi" w:hAnsiTheme="minorHAnsi"/>
          <w:sz w:val="22"/>
          <w:szCs w:val="22"/>
        </w:rPr>
      </w:pPr>
    </w:p>
    <w:p w:rsidR="000152E5" w:rsidRDefault="000152E5" w:rsidP="003B3853">
      <w:pPr>
        <w:rPr>
          <w:rFonts w:asciiTheme="minorHAnsi" w:hAnsiTheme="minorHAnsi"/>
          <w:sz w:val="22"/>
          <w:szCs w:val="22"/>
        </w:rPr>
      </w:pPr>
    </w:p>
    <w:p w:rsidR="004E6B2F" w:rsidRDefault="004E6B2F" w:rsidP="004E6B2F">
      <w:pPr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UNIT</w:t>
      </w:r>
      <w:r w:rsidRPr="00323D80">
        <w:rPr>
          <w:rFonts w:ascii="Calibri" w:hAnsi="Calibri" w:cs="Arial"/>
          <w:b/>
          <w:szCs w:val="22"/>
        </w:rPr>
        <w:t xml:space="preserve"> INFORMATION</w:t>
      </w:r>
    </w:p>
    <w:p w:rsidR="004E6B2F" w:rsidRPr="00F47257" w:rsidRDefault="004E6B2F" w:rsidP="004E6B2F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8"/>
        <w:gridCol w:w="2700"/>
        <w:gridCol w:w="1800"/>
        <w:gridCol w:w="540"/>
      </w:tblGrid>
      <w:tr w:rsidR="004E6B2F" w:rsidRPr="00557E8B" w:rsidTr="00E43BA4">
        <w:trPr>
          <w:trHeight w:val="288"/>
        </w:trPr>
        <w:tc>
          <w:tcPr>
            <w:tcW w:w="3978" w:type="dxa"/>
            <w:tcBorders>
              <w:bottom w:val="single" w:sz="4" w:space="0" w:color="auto"/>
            </w:tcBorders>
          </w:tcPr>
          <w:p w:rsidR="004E6B2F" w:rsidRPr="00557E8B" w:rsidRDefault="00C64D6D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Unit</w:t>
            </w:r>
            <w:r w:rsidR="004E6B2F"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 Title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:rsidR="004E6B2F" w:rsidRPr="00557E8B" w:rsidRDefault="007056E6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Unit</w:t>
            </w:r>
            <w:r w:rsidR="004E6B2F"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="004E6B2F">
              <w:rPr>
                <w:rFonts w:ascii="Calibri" w:hAnsi="Calibri" w:cs="Arial"/>
                <w:b/>
                <w:sz w:val="22"/>
                <w:szCs w:val="22"/>
              </w:rPr>
              <w:t>Code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4E6B2F" w:rsidRPr="00557E8B" w:rsidRDefault="00D92FE0" w:rsidP="002259A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Facilitator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4E6B2F" w:rsidRPr="002259A3" w:rsidRDefault="004E6B2F" w:rsidP="00BB0B90">
            <w:pPr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</w:p>
        </w:tc>
      </w:tr>
      <w:tr w:rsidR="004E6B2F" w:rsidTr="00E43BA4">
        <w:trPr>
          <w:trHeight w:val="288"/>
        </w:trPr>
        <w:tc>
          <w:tcPr>
            <w:tcW w:w="3978" w:type="dxa"/>
            <w:tcBorders>
              <w:top w:val="single" w:sz="4" w:space="0" w:color="auto"/>
              <w:bottom w:val="single" w:sz="4" w:space="0" w:color="auto"/>
            </w:tcBorders>
          </w:tcPr>
          <w:p w:rsidR="0033169F" w:rsidRPr="00B84D08" w:rsidRDefault="00E7031E" w:rsidP="00BB0B90">
            <w:pPr>
              <w:rPr>
                <w:rFonts w:asciiTheme="minorHAnsi" w:hAnsiTheme="minorHAnsi"/>
                <w:sz w:val="22"/>
                <w:szCs w:val="22"/>
              </w:rPr>
            </w:pPr>
            <w:r>
              <w:t>App Development Framework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:rsidR="0033169F" w:rsidRPr="00B84D08" w:rsidRDefault="00E7031E" w:rsidP="00BB0B90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nit 49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:rsidR="004E6B2F" w:rsidRDefault="00E7031E" w:rsidP="00BB0B90">
            <w:pPr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>
              <w:t>Prasanna</w:t>
            </w:r>
            <w:proofErr w:type="spellEnd"/>
            <w:r>
              <w:t xml:space="preserve"> </w:t>
            </w:r>
            <w:proofErr w:type="spellStart"/>
            <w:r>
              <w:t>Vaikunthavasan</w:t>
            </w:r>
            <w:proofErr w:type="spellEnd"/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</w:tcPr>
          <w:p w:rsidR="004E6B2F" w:rsidRPr="002259A3" w:rsidRDefault="004E6B2F" w:rsidP="00BB0B90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:rsidR="004E6B2F" w:rsidRDefault="004E6B2F" w:rsidP="004E6B2F">
      <w:pPr>
        <w:rPr>
          <w:rFonts w:asciiTheme="minorHAnsi" w:hAnsiTheme="minorHAnsi"/>
          <w:sz w:val="22"/>
          <w:szCs w:val="22"/>
        </w:rPr>
      </w:pPr>
    </w:p>
    <w:p w:rsidR="000152E5" w:rsidRDefault="000152E5" w:rsidP="004E6B2F">
      <w:pPr>
        <w:rPr>
          <w:rFonts w:asciiTheme="minorHAnsi" w:hAnsiTheme="minorHAnsi"/>
          <w:sz w:val="22"/>
          <w:szCs w:val="22"/>
        </w:rPr>
      </w:pPr>
    </w:p>
    <w:p w:rsidR="00EC6FFB" w:rsidRDefault="00EC6FFB" w:rsidP="00EC6FFB">
      <w:pPr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ASSIGNMENT</w:t>
      </w:r>
      <w:r w:rsidRPr="00323D80">
        <w:rPr>
          <w:rFonts w:ascii="Calibri" w:hAnsi="Calibri" w:cs="Arial"/>
          <w:b/>
          <w:szCs w:val="22"/>
        </w:rPr>
        <w:t xml:space="preserve"> INFORMATION</w:t>
      </w:r>
    </w:p>
    <w:p w:rsidR="00EC6FFB" w:rsidRPr="00F47257" w:rsidRDefault="00EC6FFB" w:rsidP="00EC6FFB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8"/>
        <w:gridCol w:w="2160"/>
        <w:gridCol w:w="3960"/>
      </w:tblGrid>
      <w:tr w:rsidR="00123126" w:rsidRPr="00557E8B" w:rsidTr="008527FF">
        <w:trPr>
          <w:trHeight w:val="288"/>
        </w:trPr>
        <w:tc>
          <w:tcPr>
            <w:tcW w:w="2898" w:type="dxa"/>
            <w:tcBorders>
              <w:bottom w:val="single" w:sz="4" w:space="0" w:color="auto"/>
            </w:tcBorders>
          </w:tcPr>
          <w:p w:rsidR="00123126" w:rsidRPr="00557E8B" w:rsidRDefault="00123126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Type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:rsidR="00123126" w:rsidRPr="00557E8B" w:rsidRDefault="00123126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Deadline</w:t>
            </w:r>
          </w:p>
        </w:tc>
        <w:tc>
          <w:tcPr>
            <w:tcW w:w="3960" w:type="dxa"/>
            <w:tcBorders>
              <w:bottom w:val="single" w:sz="4" w:space="0" w:color="auto"/>
            </w:tcBorders>
          </w:tcPr>
          <w:p w:rsidR="00123126" w:rsidRPr="00557E8B" w:rsidRDefault="00123126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Submission</w:t>
            </w:r>
          </w:p>
        </w:tc>
      </w:tr>
      <w:tr w:rsidR="00123126" w:rsidTr="008527FF">
        <w:trPr>
          <w:trHeight w:val="288"/>
        </w:trPr>
        <w:tc>
          <w:tcPr>
            <w:tcW w:w="2898" w:type="dxa"/>
            <w:tcBorders>
              <w:top w:val="single" w:sz="4" w:space="0" w:color="auto"/>
              <w:bottom w:val="single" w:sz="4" w:space="0" w:color="auto"/>
            </w:tcBorders>
          </w:tcPr>
          <w:p w:rsidR="00123126" w:rsidRPr="00B84D08" w:rsidRDefault="00F63806" w:rsidP="00BB0B90">
            <w:pPr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8406115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BC6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Individual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2068480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B5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Group</w:t>
            </w:r>
          </w:p>
        </w:tc>
        <w:sdt>
          <w:sdtPr>
            <w:rPr>
              <w:rFonts w:asciiTheme="minorHAnsi" w:hAnsiTheme="minorHAnsi"/>
              <w:b/>
              <w:color w:val="FF0000"/>
              <w:sz w:val="22"/>
              <w:szCs w:val="22"/>
            </w:rPr>
            <w:id w:val="401571920"/>
            <w:date w:fullDate="2021-01-13T00:00:00Z"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60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:rsidR="00123126" w:rsidRPr="00205A20" w:rsidRDefault="00E7031E" w:rsidP="00332DDB">
                <w:pPr>
                  <w:rPr>
                    <w:rFonts w:asciiTheme="minorHAnsi" w:hAnsiTheme="minorHAnsi"/>
                    <w:b/>
                    <w:sz w:val="22"/>
                    <w:szCs w:val="22"/>
                  </w:rPr>
                </w:pPr>
                <w:r>
                  <w:rPr>
                    <w:rFonts w:asciiTheme="minorHAnsi" w:hAnsiTheme="minorHAnsi"/>
                    <w:b/>
                    <w:color w:val="FF0000"/>
                    <w:sz w:val="22"/>
                    <w:szCs w:val="22"/>
                  </w:rPr>
                  <w:t>January 13, 2021</w:t>
                </w:r>
              </w:p>
            </w:tc>
          </w:sdtContent>
        </w:sdt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23126" w:rsidRDefault="00F63806" w:rsidP="00CB3768">
            <w:pPr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4034866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BC6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D87D0E">
              <w:rPr>
                <w:rFonts w:asciiTheme="minorHAnsi" w:hAnsiTheme="minorHAnsi"/>
                <w:sz w:val="22"/>
                <w:szCs w:val="22"/>
              </w:rPr>
              <w:t>1</w:t>
            </w:r>
            <w:r w:rsidR="00D87D0E" w:rsidRPr="00D87D0E">
              <w:rPr>
                <w:rFonts w:asciiTheme="minorHAnsi" w:hAnsiTheme="minorHAnsi"/>
                <w:sz w:val="22"/>
                <w:szCs w:val="22"/>
                <w:vertAlign w:val="superscript"/>
              </w:rPr>
              <w:t>st</w:t>
            </w:r>
            <w:r w:rsidR="00D87D0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606C5F">
              <w:rPr>
                <w:rFonts w:asciiTheme="minorHAnsi" w:hAnsiTheme="minorHAnsi"/>
                <w:sz w:val="22"/>
                <w:szCs w:val="22"/>
              </w:rPr>
              <w:t>t</w:t>
            </w:r>
            <w:r w:rsidR="00D87D0E">
              <w:rPr>
                <w:rFonts w:asciiTheme="minorHAnsi" w:hAnsiTheme="minorHAnsi"/>
                <w:sz w:val="22"/>
                <w:szCs w:val="22"/>
              </w:rPr>
              <w:t>ime</w:t>
            </w:r>
            <w:r w:rsidR="00123126">
              <w:rPr>
                <w:rFonts w:asciiTheme="minorHAnsi" w:hAnsiTheme="minorHAnsi"/>
                <w:sz w:val="22"/>
                <w:szCs w:val="22"/>
              </w:rPr>
              <w:t xml:space="preserve">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455635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126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D87D0E">
              <w:rPr>
                <w:rFonts w:asciiTheme="minorHAnsi" w:hAnsiTheme="minorHAnsi"/>
                <w:sz w:val="22"/>
                <w:szCs w:val="22"/>
              </w:rPr>
              <w:t xml:space="preserve">Resubmit 1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484667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D0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D87D0E">
              <w:rPr>
                <w:rFonts w:asciiTheme="minorHAnsi" w:hAnsiTheme="minorHAnsi"/>
                <w:sz w:val="22"/>
                <w:szCs w:val="22"/>
              </w:rPr>
              <w:t xml:space="preserve"> Resubmit </w:t>
            </w:r>
            <w:r w:rsidR="00CB3768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</w:tr>
    </w:tbl>
    <w:p w:rsidR="00EC6FFB" w:rsidRDefault="00EC6FFB" w:rsidP="00EC6FFB">
      <w:pPr>
        <w:rPr>
          <w:rFonts w:asciiTheme="minorHAnsi" w:hAnsiTheme="minorHAnsi"/>
          <w:sz w:val="22"/>
          <w:szCs w:val="22"/>
        </w:rPr>
      </w:pPr>
    </w:p>
    <w:p w:rsidR="00FA4DAD" w:rsidRDefault="00FA4DAD" w:rsidP="00EC6FFB">
      <w:pPr>
        <w:rPr>
          <w:rFonts w:asciiTheme="minorHAnsi" w:hAnsiTheme="minorHAnsi"/>
          <w:sz w:val="22"/>
          <w:szCs w:val="22"/>
        </w:rPr>
      </w:pPr>
    </w:p>
    <w:p w:rsidR="0030246C" w:rsidRDefault="0030246C" w:rsidP="0030246C">
      <w:pPr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DECLARATION</w:t>
      </w:r>
    </w:p>
    <w:p w:rsidR="00504A9B" w:rsidRPr="00504A9B" w:rsidRDefault="00AB7D2D" w:rsidP="00504A9B">
      <w:pPr>
        <w:pStyle w:val="NoSpacing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</w:rPr>
        <w:t>I, the above</w:t>
      </w:r>
      <w:r w:rsidR="00CB2184">
        <w:rPr>
          <w:rFonts w:asciiTheme="minorHAnsi" w:hAnsiTheme="minorHAnsi" w:cstheme="minorHAnsi"/>
          <w:sz w:val="22"/>
        </w:rPr>
        <w:t xml:space="preserve"> stated</w:t>
      </w:r>
      <w:r>
        <w:rPr>
          <w:rFonts w:asciiTheme="minorHAnsi" w:hAnsiTheme="minorHAnsi" w:cstheme="minorHAnsi"/>
          <w:sz w:val="22"/>
        </w:rPr>
        <w:t xml:space="preserve"> student </w:t>
      </w:r>
      <w:r w:rsidR="00504A9B" w:rsidRPr="00504A9B">
        <w:rPr>
          <w:rFonts w:asciiTheme="minorHAnsi" w:hAnsiTheme="minorHAnsi" w:cstheme="minorHAnsi"/>
          <w:sz w:val="22"/>
        </w:rPr>
        <w:t xml:space="preserve">certify </w:t>
      </w:r>
      <w:r>
        <w:rPr>
          <w:rFonts w:asciiTheme="minorHAnsi" w:hAnsiTheme="minorHAnsi" w:cstheme="minorHAnsi"/>
          <w:sz w:val="22"/>
        </w:rPr>
        <w:t xml:space="preserve">and confirm </w:t>
      </w:r>
      <w:r w:rsidR="00504A9B" w:rsidRPr="00504A9B">
        <w:rPr>
          <w:rFonts w:asciiTheme="minorHAnsi" w:hAnsiTheme="minorHAnsi" w:cstheme="minorHAnsi"/>
          <w:sz w:val="22"/>
        </w:rPr>
        <w:t xml:space="preserve">that the </w:t>
      </w:r>
      <w:r w:rsidR="008E2611">
        <w:rPr>
          <w:rFonts w:asciiTheme="minorHAnsi" w:hAnsiTheme="minorHAnsi" w:cstheme="minorHAnsi"/>
          <w:sz w:val="22"/>
        </w:rPr>
        <w:t>submitted</w:t>
      </w:r>
      <w:r w:rsidR="00504A9B" w:rsidRPr="00504A9B">
        <w:rPr>
          <w:rFonts w:asciiTheme="minorHAnsi" w:hAnsiTheme="minorHAnsi" w:cstheme="minorHAnsi"/>
          <w:sz w:val="22"/>
        </w:rPr>
        <w:t xml:space="preserve"> material is my original work. No other person’s work or ideas have been used without acknowledgment. Except where I have clearly stated that I have used some of this material elsewhere, I have not presented it for examination/assessment in any other course or unit at this or any other institution.</w:t>
      </w:r>
    </w:p>
    <w:p w:rsidR="0030246C" w:rsidRDefault="0030246C" w:rsidP="0030246C">
      <w:pPr>
        <w:rPr>
          <w:rFonts w:asciiTheme="minorHAnsi" w:hAnsiTheme="minorHAnsi"/>
          <w:sz w:val="8"/>
          <w:szCs w:val="22"/>
        </w:rPr>
      </w:pPr>
    </w:p>
    <w:p w:rsidR="00017D93" w:rsidRPr="00F47257" w:rsidRDefault="00017D93" w:rsidP="0030246C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5116" w:type="pct"/>
        <w:tblBorders>
          <w:top w:val="none" w:sz="0" w:space="0" w:color="auto"/>
          <w:left w:val="single" w:sz="4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7"/>
        <w:gridCol w:w="1029"/>
        <w:gridCol w:w="1372"/>
        <w:gridCol w:w="1318"/>
      </w:tblGrid>
      <w:tr w:rsidR="00671674" w:rsidRPr="00557E8B" w:rsidTr="00123126">
        <w:trPr>
          <w:trHeight w:val="311"/>
        </w:trPr>
        <w:tc>
          <w:tcPr>
            <w:tcW w:w="2886" w:type="pct"/>
            <w:tcBorders>
              <w:top w:val="nil"/>
              <w:left w:val="nil"/>
              <w:bottom w:val="single" w:sz="4" w:space="0" w:color="auto"/>
            </w:tcBorders>
          </w:tcPr>
          <w:p w:rsidR="0030246C" w:rsidRPr="00557E8B" w:rsidRDefault="00511CF4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Name &amp; Signature</w:t>
            </w:r>
          </w:p>
        </w:tc>
        <w:tc>
          <w:tcPr>
            <w:tcW w:w="585" w:type="pct"/>
            <w:tcBorders>
              <w:top w:val="nil"/>
              <w:bottom w:val="single" w:sz="4" w:space="0" w:color="auto"/>
            </w:tcBorders>
          </w:tcPr>
          <w:p w:rsidR="0030246C" w:rsidRPr="00557E8B" w:rsidRDefault="006D72B8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Date</w:t>
            </w:r>
          </w:p>
        </w:tc>
        <w:tc>
          <w:tcPr>
            <w:tcW w:w="780" w:type="pct"/>
            <w:tcBorders>
              <w:top w:val="nil"/>
              <w:bottom w:val="single" w:sz="4" w:space="0" w:color="auto"/>
            </w:tcBorders>
          </w:tcPr>
          <w:p w:rsidR="0030246C" w:rsidRPr="00557E8B" w:rsidRDefault="0030246C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748" w:type="pct"/>
            <w:tcBorders>
              <w:top w:val="nil"/>
              <w:bottom w:val="single" w:sz="4" w:space="0" w:color="auto"/>
            </w:tcBorders>
          </w:tcPr>
          <w:p w:rsidR="0030246C" w:rsidRPr="002259A3" w:rsidRDefault="0030246C" w:rsidP="00BB0B90">
            <w:pPr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</w:p>
        </w:tc>
      </w:tr>
      <w:tr w:rsidR="00C658E1" w:rsidTr="00123126">
        <w:trPr>
          <w:trHeight w:val="269"/>
        </w:trPr>
        <w:tc>
          <w:tcPr>
            <w:tcW w:w="2886" w:type="pct"/>
            <w:vMerge w:val="restart"/>
            <w:tcBorders>
              <w:top w:val="single" w:sz="4" w:space="0" w:color="auto"/>
              <w:left w:val="nil"/>
            </w:tcBorders>
          </w:tcPr>
          <w:p w:rsidR="00C658E1" w:rsidRPr="00B84D08" w:rsidRDefault="005D3C2A" w:rsidP="00BB0B90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Ikhlas</w:t>
            </w:r>
          </w:p>
        </w:tc>
        <w:tc>
          <w:tcPr>
            <w:tcW w:w="2114" w:type="pct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327041" w:rsidRPr="00076991" w:rsidRDefault="00E7031E" w:rsidP="00374833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/>
                <w:color w:val="FF0000"/>
                <w:sz w:val="22"/>
                <w:szCs w:val="22"/>
              </w:rPr>
              <w:t>January 13, 2021</w:t>
            </w:r>
            <w:bookmarkStart w:id="0" w:name="_GoBack"/>
            <w:bookmarkEnd w:id="0"/>
          </w:p>
        </w:tc>
      </w:tr>
      <w:tr w:rsidR="00C658E1" w:rsidTr="00BF2298">
        <w:trPr>
          <w:trHeight w:val="1052"/>
        </w:trPr>
        <w:tc>
          <w:tcPr>
            <w:tcW w:w="2886" w:type="pct"/>
            <w:vMerge/>
            <w:tcBorders>
              <w:top w:val="single" w:sz="4" w:space="0" w:color="auto"/>
              <w:left w:val="nil"/>
            </w:tcBorders>
          </w:tcPr>
          <w:p w:rsidR="00C658E1" w:rsidRPr="00B84D08" w:rsidRDefault="00C658E1" w:rsidP="00BB0B9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114" w:type="pct"/>
            <w:gridSpan w:val="3"/>
            <w:tcBorders>
              <w:top w:val="single" w:sz="4" w:space="0" w:color="auto"/>
              <w:bottom w:val="nil"/>
              <w:right w:val="nil"/>
            </w:tcBorders>
          </w:tcPr>
          <w:p w:rsidR="00C658E1" w:rsidRPr="002259A3" w:rsidRDefault="00C658E1" w:rsidP="00BB0B90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:rsidR="000152E5" w:rsidRDefault="000152E5" w:rsidP="00FA4DAD">
      <w:pPr>
        <w:rPr>
          <w:rFonts w:ascii="Calibri" w:hAnsi="Calibri" w:cs="Arial"/>
          <w:b/>
          <w:szCs w:val="22"/>
        </w:rPr>
      </w:pPr>
    </w:p>
    <w:p w:rsidR="00D9687C" w:rsidRDefault="00D9687C" w:rsidP="00FA4DAD">
      <w:pPr>
        <w:rPr>
          <w:rFonts w:ascii="Calibri" w:hAnsi="Calibri" w:cs="Arial"/>
          <w:b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587"/>
      </w:tblGrid>
      <w:tr w:rsidR="006C2038" w:rsidTr="008A5738">
        <w:tc>
          <w:tcPr>
            <w:tcW w:w="5000" w:type="pct"/>
            <w:shd w:val="clear" w:color="auto" w:fill="D9D9D9" w:themeFill="background1" w:themeFillShade="D9"/>
          </w:tcPr>
          <w:p w:rsidR="006C2038" w:rsidRPr="008A5738" w:rsidRDefault="006C2038" w:rsidP="00FA4DAD">
            <w:pPr>
              <w:rPr>
                <w:rFonts w:ascii="Calibri" w:hAnsi="Calibri" w:cs="Arial"/>
                <w:b/>
                <w:sz w:val="10"/>
                <w:szCs w:val="22"/>
              </w:rPr>
            </w:pPr>
          </w:p>
        </w:tc>
      </w:tr>
    </w:tbl>
    <w:p w:rsidR="009A71AF" w:rsidRPr="00D9687C" w:rsidRDefault="009A71AF" w:rsidP="00FA4DAD">
      <w:pPr>
        <w:rPr>
          <w:rFonts w:ascii="Calibri" w:hAnsi="Calibri" w:cs="Arial"/>
          <w:b/>
          <w:sz w:val="12"/>
          <w:szCs w:val="22"/>
        </w:rPr>
      </w:pPr>
    </w:p>
    <w:p w:rsidR="00FA4DAD" w:rsidRDefault="00FA4DAD" w:rsidP="00FA4DAD">
      <w:pPr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FOR OFFICE USE ONLY</w:t>
      </w:r>
    </w:p>
    <w:p w:rsidR="00FA4DAD" w:rsidRPr="00F47257" w:rsidRDefault="00FA4DAD" w:rsidP="00FA4DAD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51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9"/>
        <w:gridCol w:w="3717"/>
      </w:tblGrid>
      <w:tr w:rsidR="00932507" w:rsidRPr="00557E8B" w:rsidTr="00123126">
        <w:trPr>
          <w:trHeight w:val="288"/>
        </w:trPr>
        <w:tc>
          <w:tcPr>
            <w:tcW w:w="288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32507" w:rsidRPr="00557E8B" w:rsidRDefault="00932507" w:rsidP="00E4631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 xml:space="preserve">Acknowledgement &amp;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Signature</w:t>
            </w:r>
          </w:p>
        </w:tc>
        <w:tc>
          <w:tcPr>
            <w:tcW w:w="21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32507" w:rsidRPr="00557E8B" w:rsidRDefault="00932507" w:rsidP="00262BA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Received by</w:t>
            </w:r>
          </w:p>
        </w:tc>
      </w:tr>
      <w:tr w:rsidR="00932507" w:rsidTr="00123126">
        <w:trPr>
          <w:trHeight w:val="494"/>
        </w:trPr>
        <w:tc>
          <w:tcPr>
            <w:tcW w:w="2887" w:type="pct"/>
            <w:tcBorders>
              <w:left w:val="nil"/>
              <w:bottom w:val="nil"/>
              <w:right w:val="nil"/>
            </w:tcBorders>
          </w:tcPr>
          <w:p w:rsidR="00932507" w:rsidRPr="00B84D08" w:rsidRDefault="00932507" w:rsidP="00BB0B9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113" w:type="pct"/>
            <w:tcBorders>
              <w:left w:val="nil"/>
              <w:bottom w:val="single" w:sz="4" w:space="0" w:color="auto"/>
              <w:right w:val="nil"/>
            </w:tcBorders>
          </w:tcPr>
          <w:p w:rsidR="00932507" w:rsidRPr="002259A3" w:rsidRDefault="00932507" w:rsidP="00BB0B90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  <w:tr w:rsidR="00932507" w:rsidTr="00223990">
        <w:trPr>
          <w:trHeight w:val="1610"/>
        </w:trPr>
        <w:tc>
          <w:tcPr>
            <w:tcW w:w="2887" w:type="pct"/>
            <w:tcBorders>
              <w:top w:val="nil"/>
              <w:left w:val="nil"/>
              <w:right w:val="nil"/>
            </w:tcBorders>
          </w:tcPr>
          <w:p w:rsidR="00932507" w:rsidRPr="00B84D08" w:rsidRDefault="00932507" w:rsidP="00BB0B9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113" w:type="pct"/>
            <w:tcBorders>
              <w:left w:val="nil"/>
              <w:bottom w:val="nil"/>
              <w:right w:val="nil"/>
            </w:tcBorders>
          </w:tcPr>
          <w:p w:rsidR="00932507" w:rsidRPr="002259A3" w:rsidRDefault="00932507" w:rsidP="00BB0B90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:rsidR="00433586" w:rsidRDefault="00433586" w:rsidP="00200C0B">
      <w:pPr>
        <w:rPr>
          <w:rFonts w:asciiTheme="minorHAnsi" w:hAnsiTheme="minorHAnsi"/>
          <w:sz w:val="22"/>
          <w:szCs w:val="22"/>
        </w:rPr>
      </w:pPr>
    </w:p>
    <w:p w:rsidR="00B11FC2" w:rsidRDefault="00B11FC2" w:rsidP="00200C0B">
      <w:pPr>
        <w:rPr>
          <w:rFonts w:asciiTheme="minorHAnsi" w:hAnsiTheme="minorHAnsi"/>
          <w:sz w:val="22"/>
          <w:szCs w:val="22"/>
        </w:rPr>
      </w:pPr>
    </w:p>
    <w:p w:rsidR="006D7C31" w:rsidRDefault="006D7C31" w:rsidP="00200C0B">
      <w:pPr>
        <w:rPr>
          <w:rFonts w:asciiTheme="minorHAnsi" w:hAnsiTheme="minorHAnsi"/>
          <w:b/>
          <w:sz w:val="36"/>
          <w:szCs w:val="22"/>
        </w:rPr>
      </w:pPr>
    </w:p>
    <w:p w:rsidR="00342630" w:rsidRPr="0060620C" w:rsidRDefault="00D6023B" w:rsidP="00200C0B">
      <w:pPr>
        <w:rPr>
          <w:rFonts w:asciiTheme="minorHAnsi" w:hAnsiTheme="minorHAnsi"/>
          <w:b/>
          <w:sz w:val="36"/>
          <w:szCs w:val="22"/>
        </w:rPr>
      </w:pPr>
      <w:r w:rsidRPr="0060620C">
        <w:rPr>
          <w:rFonts w:asciiTheme="minorHAnsi" w:hAnsiTheme="minorHAnsi"/>
          <w:b/>
          <w:sz w:val="36"/>
          <w:szCs w:val="22"/>
        </w:rPr>
        <w:t>Assignment Self-Evaluation</w:t>
      </w:r>
    </w:p>
    <w:p w:rsidR="00077722" w:rsidRPr="006D7C31" w:rsidRDefault="00077722" w:rsidP="00200C0B">
      <w:pPr>
        <w:rPr>
          <w:rFonts w:asciiTheme="minorHAnsi" w:hAnsiTheme="minorHAnsi"/>
          <w:szCs w:val="22"/>
        </w:rPr>
      </w:pPr>
      <w:r w:rsidRPr="006D7C31">
        <w:rPr>
          <w:rFonts w:asciiTheme="minorHAnsi" w:hAnsiTheme="minorHAnsi"/>
          <w:szCs w:val="22"/>
        </w:rPr>
        <w:t>Please reflect &amp; comment on the following.</w:t>
      </w:r>
    </w:p>
    <w:p w:rsidR="00077722" w:rsidRDefault="00077722" w:rsidP="00200C0B">
      <w:pPr>
        <w:rPr>
          <w:rFonts w:asciiTheme="minorHAnsi" w:hAnsiTheme="minorHAnsi"/>
          <w:sz w:val="22"/>
          <w:szCs w:val="22"/>
        </w:rPr>
      </w:pPr>
    </w:p>
    <w:p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did I learn from this assignment?</w:t>
      </w:r>
    </w:p>
    <w:p w:rsidR="00580B61" w:rsidRDefault="0007699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o spend more time.</w:t>
      </w:r>
    </w:p>
    <w:p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did I enjoy the most?</w:t>
      </w:r>
    </w:p>
    <w:p w:rsidR="00580B61" w:rsidRPr="00C8239D" w:rsidRDefault="0033169F" w:rsidP="00C8239D">
      <w:pPr>
        <w:ind w:firstLine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oding the front-end side</w:t>
      </w:r>
    </w:p>
    <w:p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were the strengths and weaknesses</w:t>
      </w:r>
      <w:r w:rsidR="00580B61">
        <w:rPr>
          <w:rFonts w:asciiTheme="minorHAnsi" w:hAnsiTheme="minorHAnsi"/>
          <w:sz w:val="22"/>
          <w:szCs w:val="22"/>
        </w:rPr>
        <w:t xml:space="preserve"> of my work?</w:t>
      </w:r>
    </w:p>
    <w:p w:rsidR="00580B61" w:rsidRDefault="00C8239D" w:rsidP="00A73BC6">
      <w:pPr>
        <w:ind w:firstLine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rength is creating the </w:t>
      </w:r>
      <w:r w:rsidR="003222A1">
        <w:rPr>
          <w:rFonts w:asciiTheme="minorHAnsi" w:hAnsiTheme="minorHAnsi"/>
          <w:sz w:val="22"/>
          <w:szCs w:val="22"/>
        </w:rPr>
        <w:t>document</w:t>
      </w:r>
    </w:p>
    <w:p w:rsidR="00C8239D" w:rsidRPr="00A73BC6" w:rsidRDefault="00C8239D" w:rsidP="00A73BC6">
      <w:pPr>
        <w:ind w:firstLine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eakness is managing my time</w:t>
      </w:r>
    </w:p>
    <w:p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How could my work be improved?</w:t>
      </w:r>
    </w:p>
    <w:p w:rsidR="00580B61" w:rsidRDefault="0007699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By spending more time especially searching for references </w:t>
      </w:r>
    </w:p>
    <w:p w:rsidR="00580B61" w:rsidRPr="00A73BC6" w:rsidRDefault="00580B61" w:rsidP="00A73BC6">
      <w:pPr>
        <w:rPr>
          <w:rFonts w:asciiTheme="minorHAnsi" w:hAnsiTheme="minorHAnsi"/>
          <w:sz w:val="22"/>
          <w:szCs w:val="22"/>
        </w:rPr>
      </w:pPr>
    </w:p>
    <w:p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580B61">
        <w:rPr>
          <w:rFonts w:asciiTheme="minorHAnsi" w:hAnsiTheme="minorHAnsi"/>
          <w:sz w:val="22"/>
          <w:szCs w:val="22"/>
        </w:rPr>
        <w:t>Did I interpret the brief correctly?</w:t>
      </w:r>
    </w:p>
    <w:p w:rsidR="00580B61" w:rsidRDefault="0007699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Not sure</w:t>
      </w:r>
    </w:p>
    <w:p w:rsidR="00580B61" w:rsidRPr="00A73BC6" w:rsidRDefault="00580B61" w:rsidP="00A73BC6">
      <w:pPr>
        <w:rPr>
          <w:rFonts w:asciiTheme="minorHAnsi" w:hAnsiTheme="minorHAnsi"/>
          <w:sz w:val="22"/>
          <w:szCs w:val="22"/>
        </w:rPr>
      </w:pPr>
    </w:p>
    <w:p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Did I carry out effective research?</w:t>
      </w:r>
    </w:p>
    <w:p w:rsidR="00580B61" w:rsidRDefault="0007699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Yes</w:t>
      </w:r>
    </w:p>
    <w:p w:rsidR="00580B61" w:rsidRPr="00A73BC6" w:rsidRDefault="00580B61" w:rsidP="00A73BC6">
      <w:pPr>
        <w:rPr>
          <w:rFonts w:asciiTheme="minorHAnsi" w:hAnsiTheme="minorHAnsi"/>
          <w:sz w:val="22"/>
          <w:szCs w:val="22"/>
        </w:rPr>
      </w:pPr>
    </w:p>
    <w:p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Did I complete on time, and how well did I manage my time?</w:t>
      </w:r>
    </w:p>
    <w:p w:rsidR="00580B61" w:rsidRPr="00C8239D" w:rsidRDefault="00327041" w:rsidP="00C8239D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Yes</w:t>
      </w:r>
    </w:p>
    <w:p w:rsidR="00580B61" w:rsidRPr="00ED607E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:rsidR="00ED607E" w:rsidRP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could I have done better?</w:t>
      </w:r>
    </w:p>
    <w:p w:rsidR="0060620C" w:rsidRPr="00D47946" w:rsidRDefault="00C8239D" w:rsidP="00327041">
      <w:pPr>
        <w:ind w:firstLine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Managing time</w:t>
      </w:r>
    </w:p>
    <w:sectPr w:rsidR="0060620C" w:rsidRPr="00D47946" w:rsidSect="00BF2298">
      <w:footerReference w:type="default" r:id="rId9"/>
      <w:pgSz w:w="11909" w:h="16834" w:code="9"/>
      <w:pgMar w:top="576" w:right="1152" w:bottom="432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3806" w:rsidRDefault="00F63806" w:rsidP="00261362">
      <w:r>
        <w:separator/>
      </w:r>
    </w:p>
  </w:endnote>
  <w:endnote w:type="continuationSeparator" w:id="0">
    <w:p w:rsidR="00F63806" w:rsidRDefault="00F63806" w:rsidP="002613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0C0B" w:rsidRPr="00DB3B26" w:rsidRDefault="00CE4799" w:rsidP="000152E5">
    <w:pPr>
      <w:rPr>
        <w:rFonts w:ascii="Calibri" w:hAnsi="Calibri" w:cs="Arial"/>
        <w:sz w:val="20"/>
        <w:szCs w:val="20"/>
      </w:rPr>
    </w:pPr>
    <w:r w:rsidRPr="00DB3B26">
      <w:rPr>
        <w:rFonts w:ascii="Calibri" w:hAnsi="Calibri" w:cs="Arial"/>
        <w:sz w:val="20"/>
        <w:szCs w:val="20"/>
      </w:rPr>
      <w:t>Academy of Multimedia Design &amp; Technology</w:t>
    </w:r>
    <w:r w:rsidR="00720ED2" w:rsidRPr="00DB3B26">
      <w:rPr>
        <w:rFonts w:ascii="Calibri" w:hAnsi="Calibri" w:cs="Arial"/>
        <w:sz w:val="20"/>
        <w:szCs w:val="20"/>
      </w:rPr>
      <w:t>.   Assignment Cover Shee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3806" w:rsidRDefault="00F63806" w:rsidP="00261362">
      <w:r>
        <w:separator/>
      </w:r>
    </w:p>
  </w:footnote>
  <w:footnote w:type="continuationSeparator" w:id="0">
    <w:p w:rsidR="00F63806" w:rsidRDefault="00F63806" w:rsidP="002613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734DF"/>
    <w:multiLevelType w:val="hybridMultilevel"/>
    <w:tmpl w:val="015A107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xNDc1MzYyNDewMLdU0lEKTi0uzszPAykwrAUASphoSiwAAAA="/>
  </w:docVars>
  <w:rsids>
    <w:rsidRoot w:val="003B3853"/>
    <w:rsid w:val="000043C2"/>
    <w:rsid w:val="000078DA"/>
    <w:rsid w:val="000152E5"/>
    <w:rsid w:val="00017D93"/>
    <w:rsid w:val="00023F9E"/>
    <w:rsid w:val="00041F69"/>
    <w:rsid w:val="000438D3"/>
    <w:rsid w:val="00053FB0"/>
    <w:rsid w:val="00056F2F"/>
    <w:rsid w:val="0007187B"/>
    <w:rsid w:val="00075962"/>
    <w:rsid w:val="00076991"/>
    <w:rsid w:val="00077722"/>
    <w:rsid w:val="00082380"/>
    <w:rsid w:val="000948A2"/>
    <w:rsid w:val="000B0046"/>
    <w:rsid w:val="000C5841"/>
    <w:rsid w:val="000D0178"/>
    <w:rsid w:val="000D539D"/>
    <w:rsid w:val="000E316F"/>
    <w:rsid w:val="000F79D0"/>
    <w:rsid w:val="001169D9"/>
    <w:rsid w:val="00123126"/>
    <w:rsid w:val="00135208"/>
    <w:rsid w:val="00135516"/>
    <w:rsid w:val="00152791"/>
    <w:rsid w:val="00160850"/>
    <w:rsid w:val="0016150F"/>
    <w:rsid w:val="00163787"/>
    <w:rsid w:val="00175122"/>
    <w:rsid w:val="00183A85"/>
    <w:rsid w:val="00187BAA"/>
    <w:rsid w:val="001A3E91"/>
    <w:rsid w:val="001A577A"/>
    <w:rsid w:val="001A6923"/>
    <w:rsid w:val="001B0338"/>
    <w:rsid w:val="001B3F37"/>
    <w:rsid w:val="001C492F"/>
    <w:rsid w:val="001C7F5F"/>
    <w:rsid w:val="001E1A7D"/>
    <w:rsid w:val="001F05F0"/>
    <w:rsid w:val="00200C0B"/>
    <w:rsid w:val="0020345C"/>
    <w:rsid w:val="00205A20"/>
    <w:rsid w:val="00214118"/>
    <w:rsid w:val="00222E66"/>
    <w:rsid w:val="00223639"/>
    <w:rsid w:val="00223990"/>
    <w:rsid w:val="002259A3"/>
    <w:rsid w:val="00230D54"/>
    <w:rsid w:val="00235BBC"/>
    <w:rsid w:val="002502CC"/>
    <w:rsid w:val="00253021"/>
    <w:rsid w:val="00261362"/>
    <w:rsid w:val="00262BAF"/>
    <w:rsid w:val="002654A5"/>
    <w:rsid w:val="002676D3"/>
    <w:rsid w:val="002677B2"/>
    <w:rsid w:val="00271781"/>
    <w:rsid w:val="00271EED"/>
    <w:rsid w:val="002A185D"/>
    <w:rsid w:val="002B09F3"/>
    <w:rsid w:val="002B451E"/>
    <w:rsid w:val="002C6411"/>
    <w:rsid w:val="002D0E10"/>
    <w:rsid w:val="002D24A1"/>
    <w:rsid w:val="002D6AE1"/>
    <w:rsid w:val="002F578F"/>
    <w:rsid w:val="002F69CE"/>
    <w:rsid w:val="00300626"/>
    <w:rsid w:val="0030246C"/>
    <w:rsid w:val="003027B3"/>
    <w:rsid w:val="003157CA"/>
    <w:rsid w:val="003222A1"/>
    <w:rsid w:val="0032290D"/>
    <w:rsid w:val="00323D80"/>
    <w:rsid w:val="003251C6"/>
    <w:rsid w:val="00327041"/>
    <w:rsid w:val="0033169F"/>
    <w:rsid w:val="00332DDB"/>
    <w:rsid w:val="00333C4A"/>
    <w:rsid w:val="00342630"/>
    <w:rsid w:val="00351D51"/>
    <w:rsid w:val="0035271B"/>
    <w:rsid w:val="00352EC8"/>
    <w:rsid w:val="00374833"/>
    <w:rsid w:val="00383F66"/>
    <w:rsid w:val="00385409"/>
    <w:rsid w:val="00385EC4"/>
    <w:rsid w:val="003936B4"/>
    <w:rsid w:val="003959AB"/>
    <w:rsid w:val="003A026E"/>
    <w:rsid w:val="003A4070"/>
    <w:rsid w:val="003B3853"/>
    <w:rsid w:val="003C5C25"/>
    <w:rsid w:val="003C73E4"/>
    <w:rsid w:val="003D0927"/>
    <w:rsid w:val="003D672E"/>
    <w:rsid w:val="003E4435"/>
    <w:rsid w:val="003F05A1"/>
    <w:rsid w:val="003F4FAB"/>
    <w:rsid w:val="00426ED0"/>
    <w:rsid w:val="00433586"/>
    <w:rsid w:val="00435659"/>
    <w:rsid w:val="00435FA8"/>
    <w:rsid w:val="00436D63"/>
    <w:rsid w:val="00444488"/>
    <w:rsid w:val="00454DBE"/>
    <w:rsid w:val="00455FBF"/>
    <w:rsid w:val="00460A78"/>
    <w:rsid w:val="004712B3"/>
    <w:rsid w:val="00484B37"/>
    <w:rsid w:val="004A0D92"/>
    <w:rsid w:val="004B2EE5"/>
    <w:rsid w:val="004B55FD"/>
    <w:rsid w:val="004C589A"/>
    <w:rsid w:val="004E4B65"/>
    <w:rsid w:val="004E6B2F"/>
    <w:rsid w:val="004F5279"/>
    <w:rsid w:val="00504A9B"/>
    <w:rsid w:val="00507FDB"/>
    <w:rsid w:val="00510564"/>
    <w:rsid w:val="00511CF4"/>
    <w:rsid w:val="0051451F"/>
    <w:rsid w:val="00515120"/>
    <w:rsid w:val="005254FB"/>
    <w:rsid w:val="005266AC"/>
    <w:rsid w:val="00534E05"/>
    <w:rsid w:val="00535568"/>
    <w:rsid w:val="00542066"/>
    <w:rsid w:val="005436E1"/>
    <w:rsid w:val="00550F49"/>
    <w:rsid w:val="00554412"/>
    <w:rsid w:val="00557E8B"/>
    <w:rsid w:val="0057035E"/>
    <w:rsid w:val="00580B61"/>
    <w:rsid w:val="00586E1E"/>
    <w:rsid w:val="005A6601"/>
    <w:rsid w:val="005B0AA0"/>
    <w:rsid w:val="005D3C2A"/>
    <w:rsid w:val="005E07EF"/>
    <w:rsid w:val="005E0DB9"/>
    <w:rsid w:val="00602CAD"/>
    <w:rsid w:val="0060620C"/>
    <w:rsid w:val="00606C5F"/>
    <w:rsid w:val="00607DED"/>
    <w:rsid w:val="006110CC"/>
    <w:rsid w:val="00613A3F"/>
    <w:rsid w:val="00614C26"/>
    <w:rsid w:val="006316E7"/>
    <w:rsid w:val="00634730"/>
    <w:rsid w:val="00641705"/>
    <w:rsid w:val="00645042"/>
    <w:rsid w:val="00650832"/>
    <w:rsid w:val="006546E6"/>
    <w:rsid w:val="0065636F"/>
    <w:rsid w:val="00666240"/>
    <w:rsid w:val="006665BE"/>
    <w:rsid w:val="00671674"/>
    <w:rsid w:val="006722EF"/>
    <w:rsid w:val="0067387A"/>
    <w:rsid w:val="0067575D"/>
    <w:rsid w:val="006829EE"/>
    <w:rsid w:val="00684FCD"/>
    <w:rsid w:val="00693546"/>
    <w:rsid w:val="006970E7"/>
    <w:rsid w:val="006A542C"/>
    <w:rsid w:val="006C2038"/>
    <w:rsid w:val="006C7C11"/>
    <w:rsid w:val="006D72B8"/>
    <w:rsid w:val="006D7C31"/>
    <w:rsid w:val="006F3281"/>
    <w:rsid w:val="00701B17"/>
    <w:rsid w:val="007056E6"/>
    <w:rsid w:val="00707711"/>
    <w:rsid w:val="00720ED2"/>
    <w:rsid w:val="007248E8"/>
    <w:rsid w:val="0072522B"/>
    <w:rsid w:val="00730369"/>
    <w:rsid w:val="007308D1"/>
    <w:rsid w:val="00741A59"/>
    <w:rsid w:val="00757B4D"/>
    <w:rsid w:val="00762A13"/>
    <w:rsid w:val="007B491F"/>
    <w:rsid w:val="007C148D"/>
    <w:rsid w:val="007C4DD5"/>
    <w:rsid w:val="007E0A37"/>
    <w:rsid w:val="007E3B41"/>
    <w:rsid w:val="007E471E"/>
    <w:rsid w:val="007F1D8A"/>
    <w:rsid w:val="007F24E9"/>
    <w:rsid w:val="007F311C"/>
    <w:rsid w:val="00815AB1"/>
    <w:rsid w:val="0085150B"/>
    <w:rsid w:val="008527FF"/>
    <w:rsid w:val="0085526E"/>
    <w:rsid w:val="00863A76"/>
    <w:rsid w:val="00863F8E"/>
    <w:rsid w:val="00871B14"/>
    <w:rsid w:val="008804A0"/>
    <w:rsid w:val="00884537"/>
    <w:rsid w:val="008968EB"/>
    <w:rsid w:val="008A0BFF"/>
    <w:rsid w:val="008A5738"/>
    <w:rsid w:val="008B0575"/>
    <w:rsid w:val="008B498C"/>
    <w:rsid w:val="008C6551"/>
    <w:rsid w:val="008E2611"/>
    <w:rsid w:val="008E3281"/>
    <w:rsid w:val="008F1150"/>
    <w:rsid w:val="008F584B"/>
    <w:rsid w:val="0090642F"/>
    <w:rsid w:val="009148A2"/>
    <w:rsid w:val="00915376"/>
    <w:rsid w:val="009177A3"/>
    <w:rsid w:val="00920234"/>
    <w:rsid w:val="00932507"/>
    <w:rsid w:val="009408BD"/>
    <w:rsid w:val="009408FB"/>
    <w:rsid w:val="00954B51"/>
    <w:rsid w:val="00954B8F"/>
    <w:rsid w:val="0096134F"/>
    <w:rsid w:val="00965CC1"/>
    <w:rsid w:val="00972DBA"/>
    <w:rsid w:val="00977A8E"/>
    <w:rsid w:val="00981DE2"/>
    <w:rsid w:val="00984B91"/>
    <w:rsid w:val="009862E8"/>
    <w:rsid w:val="00986C83"/>
    <w:rsid w:val="00995E3D"/>
    <w:rsid w:val="009A014D"/>
    <w:rsid w:val="009A2B8C"/>
    <w:rsid w:val="009A71AF"/>
    <w:rsid w:val="009B1FFF"/>
    <w:rsid w:val="009C5FF0"/>
    <w:rsid w:val="009E007C"/>
    <w:rsid w:val="009E0A83"/>
    <w:rsid w:val="009E69C4"/>
    <w:rsid w:val="009F5FD6"/>
    <w:rsid w:val="00A02DD6"/>
    <w:rsid w:val="00A1464C"/>
    <w:rsid w:val="00A1791A"/>
    <w:rsid w:val="00A17E45"/>
    <w:rsid w:val="00A22F07"/>
    <w:rsid w:val="00A32A40"/>
    <w:rsid w:val="00A43937"/>
    <w:rsid w:val="00A46085"/>
    <w:rsid w:val="00A53D9D"/>
    <w:rsid w:val="00A56407"/>
    <w:rsid w:val="00A62843"/>
    <w:rsid w:val="00A7278C"/>
    <w:rsid w:val="00A73BC6"/>
    <w:rsid w:val="00A8211A"/>
    <w:rsid w:val="00A82FE4"/>
    <w:rsid w:val="00A858F0"/>
    <w:rsid w:val="00A979D1"/>
    <w:rsid w:val="00AA0B8C"/>
    <w:rsid w:val="00AB2919"/>
    <w:rsid w:val="00AB4576"/>
    <w:rsid w:val="00AB6CA2"/>
    <w:rsid w:val="00AB7D2D"/>
    <w:rsid w:val="00AC39F2"/>
    <w:rsid w:val="00AC5B20"/>
    <w:rsid w:val="00AC66A2"/>
    <w:rsid w:val="00AF4364"/>
    <w:rsid w:val="00AF4E95"/>
    <w:rsid w:val="00B11FC2"/>
    <w:rsid w:val="00B2487B"/>
    <w:rsid w:val="00B264AA"/>
    <w:rsid w:val="00B26A09"/>
    <w:rsid w:val="00B26DDA"/>
    <w:rsid w:val="00B35041"/>
    <w:rsid w:val="00B36C3B"/>
    <w:rsid w:val="00B57CFA"/>
    <w:rsid w:val="00B6322A"/>
    <w:rsid w:val="00B63414"/>
    <w:rsid w:val="00B8321E"/>
    <w:rsid w:val="00B84D08"/>
    <w:rsid w:val="00B90DE9"/>
    <w:rsid w:val="00BD2092"/>
    <w:rsid w:val="00BE02BA"/>
    <w:rsid w:val="00BE18F1"/>
    <w:rsid w:val="00BF2298"/>
    <w:rsid w:val="00BF5229"/>
    <w:rsid w:val="00C0000F"/>
    <w:rsid w:val="00C11DCD"/>
    <w:rsid w:val="00C1266B"/>
    <w:rsid w:val="00C27974"/>
    <w:rsid w:val="00C4595B"/>
    <w:rsid w:val="00C519D4"/>
    <w:rsid w:val="00C645B9"/>
    <w:rsid w:val="00C64D6D"/>
    <w:rsid w:val="00C658E1"/>
    <w:rsid w:val="00C72334"/>
    <w:rsid w:val="00C732CD"/>
    <w:rsid w:val="00C8239D"/>
    <w:rsid w:val="00C93000"/>
    <w:rsid w:val="00CA416A"/>
    <w:rsid w:val="00CB1BA9"/>
    <w:rsid w:val="00CB2184"/>
    <w:rsid w:val="00CB3768"/>
    <w:rsid w:val="00CB6AB4"/>
    <w:rsid w:val="00CC294C"/>
    <w:rsid w:val="00CC3A77"/>
    <w:rsid w:val="00CC50D0"/>
    <w:rsid w:val="00CC70D2"/>
    <w:rsid w:val="00CD59DC"/>
    <w:rsid w:val="00CE4799"/>
    <w:rsid w:val="00CF2907"/>
    <w:rsid w:val="00D003CF"/>
    <w:rsid w:val="00D069D8"/>
    <w:rsid w:val="00D162A8"/>
    <w:rsid w:val="00D16328"/>
    <w:rsid w:val="00D24E4D"/>
    <w:rsid w:val="00D35B64"/>
    <w:rsid w:val="00D37C07"/>
    <w:rsid w:val="00D435A9"/>
    <w:rsid w:val="00D44835"/>
    <w:rsid w:val="00D47946"/>
    <w:rsid w:val="00D5553D"/>
    <w:rsid w:val="00D56CEE"/>
    <w:rsid w:val="00D6023B"/>
    <w:rsid w:val="00D65C6B"/>
    <w:rsid w:val="00D8747B"/>
    <w:rsid w:val="00D87D0E"/>
    <w:rsid w:val="00D90EE4"/>
    <w:rsid w:val="00D92FE0"/>
    <w:rsid w:val="00D94B01"/>
    <w:rsid w:val="00D9687C"/>
    <w:rsid w:val="00D96DA4"/>
    <w:rsid w:val="00DA31B2"/>
    <w:rsid w:val="00DA71B8"/>
    <w:rsid w:val="00DB3B26"/>
    <w:rsid w:val="00DD6242"/>
    <w:rsid w:val="00DE247A"/>
    <w:rsid w:val="00E007E8"/>
    <w:rsid w:val="00E02813"/>
    <w:rsid w:val="00E03698"/>
    <w:rsid w:val="00E154E2"/>
    <w:rsid w:val="00E27BE4"/>
    <w:rsid w:val="00E30ED6"/>
    <w:rsid w:val="00E32019"/>
    <w:rsid w:val="00E374C2"/>
    <w:rsid w:val="00E41A7C"/>
    <w:rsid w:val="00E43BA4"/>
    <w:rsid w:val="00E45728"/>
    <w:rsid w:val="00E4631F"/>
    <w:rsid w:val="00E4682E"/>
    <w:rsid w:val="00E528F3"/>
    <w:rsid w:val="00E6090E"/>
    <w:rsid w:val="00E62620"/>
    <w:rsid w:val="00E66C8A"/>
    <w:rsid w:val="00E7031E"/>
    <w:rsid w:val="00E837AB"/>
    <w:rsid w:val="00E96E8F"/>
    <w:rsid w:val="00EB7610"/>
    <w:rsid w:val="00EB7E2D"/>
    <w:rsid w:val="00EC6FFB"/>
    <w:rsid w:val="00ED3689"/>
    <w:rsid w:val="00ED607E"/>
    <w:rsid w:val="00ED6B86"/>
    <w:rsid w:val="00EE1954"/>
    <w:rsid w:val="00EF0FBE"/>
    <w:rsid w:val="00F13572"/>
    <w:rsid w:val="00F27959"/>
    <w:rsid w:val="00F37AA8"/>
    <w:rsid w:val="00F43794"/>
    <w:rsid w:val="00F47257"/>
    <w:rsid w:val="00F51A11"/>
    <w:rsid w:val="00F62B3C"/>
    <w:rsid w:val="00F63806"/>
    <w:rsid w:val="00F70340"/>
    <w:rsid w:val="00F71970"/>
    <w:rsid w:val="00F72F38"/>
    <w:rsid w:val="00F74DEF"/>
    <w:rsid w:val="00F81E7B"/>
    <w:rsid w:val="00F916EB"/>
    <w:rsid w:val="00F917F1"/>
    <w:rsid w:val="00FA34CF"/>
    <w:rsid w:val="00FA4DAD"/>
    <w:rsid w:val="00FA6958"/>
    <w:rsid w:val="00FA6FDD"/>
    <w:rsid w:val="00FB5B76"/>
    <w:rsid w:val="00FB5D7C"/>
    <w:rsid w:val="00FB7406"/>
    <w:rsid w:val="00FE0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BDC873"/>
  <w15:docId w15:val="{C08CF9FC-8B3D-466F-92E5-D32C2512E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 w:line="12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3853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B3853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38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853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1A7D"/>
    <w:pPr>
      <w:spacing w:after="0" w:afterAutospacing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E31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316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E31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316F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264AA"/>
    <w:rPr>
      <w:color w:val="808080"/>
    </w:rPr>
  </w:style>
  <w:style w:type="paragraph" w:styleId="ListParagraph">
    <w:name w:val="List Paragraph"/>
    <w:basedOn w:val="Normal"/>
    <w:uiPriority w:val="34"/>
    <w:qFormat/>
    <w:rsid w:val="00ED60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ED3820-389D-41CA-BC9F-56976797BF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ZEARTS</Company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thil</dc:creator>
  <cp:lastModifiedBy>Umar</cp:lastModifiedBy>
  <cp:revision>6</cp:revision>
  <cp:lastPrinted>2014-12-11T09:45:00Z</cp:lastPrinted>
  <dcterms:created xsi:type="dcterms:W3CDTF">2020-01-16T23:47:00Z</dcterms:created>
  <dcterms:modified xsi:type="dcterms:W3CDTF">2021-01-13T17:57:00Z</dcterms:modified>
</cp:coreProperties>
</file>